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02EAAF9C" w14:textId="32D737D0" w:rsidR="00701D1D" w:rsidRPr="00701D1D" w:rsidRDefault="004B7FD3" w:rsidP="00701D1D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4B7FD3">
        <w:t>Please</w:t>
      </w:r>
      <w:r>
        <w:t>,</w:t>
      </w:r>
      <w:proofErr w:type="gramEnd"/>
      <w:r w:rsidRPr="004B7FD3">
        <w:t xml:space="preserve"> submit your source code solutions for the described problems to the</w:t>
      </w:r>
      <w:r w:rsidR="00701D1D">
        <w:t xml:space="preserve"> </w:t>
      </w:r>
      <w:hyperlink r:id="rId8" w:history="1">
        <w:r w:rsidR="00F241CF">
          <w:rPr>
            <w:rStyle w:val="InternetLink"/>
          </w:rPr>
          <w:t xml:space="preserve">Judge </w:t>
        </w:r>
        <w:r w:rsidR="00F241CF">
          <w:rPr>
            <w:rStyle w:val="InternetLink"/>
          </w:rPr>
          <w:t>S</w:t>
        </w:r>
        <w:r w:rsidR="00F241CF">
          <w:rPr>
            <w:rStyle w:val="InternetLink"/>
          </w:rPr>
          <w:t>ystem</w:t>
        </w:r>
      </w:hyperlink>
      <w:r w:rsidR="00701D1D"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 waterfall was so </w:t>
            </w:r>
            <w:proofErr w:type="gramStart"/>
            <w:r w:rsidRPr="00332C3D">
              <w:rPr>
                <w:rFonts w:ascii="Consolas" w:hAnsi="Consolas"/>
              </w:rPr>
              <w:t>high,</w:t>
            </w:r>
            <w:proofErr w:type="gramEnd"/>
            <w:r w:rsidRPr="00332C3D">
              <w:rPr>
                <w:rFonts w:ascii="Consolas" w:hAnsi="Consolas"/>
              </w:rPr>
              <w:t xml:space="preserve">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lastRenderedPageBreak/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605EA76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letters</w:t>
      </w:r>
      <w:r w:rsidR="00E00C87">
        <w:rPr>
          <w:sz w:val="22"/>
          <w:szCs w:val="22"/>
        </w:rPr>
        <w:t xml:space="preserve">. There </w:t>
      </w:r>
      <w:r w:rsidR="00561FDD" w:rsidRPr="00687AAF">
        <w:rPr>
          <w:sz w:val="22"/>
          <w:szCs w:val="22"/>
        </w:rPr>
        <w:t xml:space="preserve">can </w:t>
      </w:r>
      <w:r w:rsidR="00E00C87">
        <w:rPr>
          <w:sz w:val="22"/>
          <w:szCs w:val="22"/>
        </w:rPr>
        <w:t>be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</w:t>
      </w:r>
      <w:r w:rsidR="00E00C87">
        <w:rPr>
          <w:sz w:val="22"/>
          <w:szCs w:val="22"/>
          <w:lang w:val="bg-BG"/>
        </w:rPr>
        <w:t xml:space="preserve">, </w:t>
      </w:r>
      <w:r w:rsidR="00E00C87" w:rsidRPr="00E00C87">
        <w:rPr>
          <w:b/>
          <w:bCs/>
          <w:sz w:val="22"/>
          <w:szCs w:val="22"/>
        </w:rPr>
        <w:t>except</w:t>
      </w:r>
      <w:r w:rsidR="00E00C87">
        <w:rPr>
          <w:sz w:val="22"/>
          <w:szCs w:val="22"/>
        </w:rPr>
        <w:t xml:space="preserve"> for the </w:t>
      </w:r>
      <w:r w:rsidR="00E00C87" w:rsidRPr="00E00C87">
        <w:rPr>
          <w:b/>
          <w:bCs/>
          <w:sz w:val="22"/>
          <w:szCs w:val="22"/>
        </w:rPr>
        <w:t>last word</w:t>
      </w:r>
      <w:r w:rsidR="00561FDD" w:rsidRPr="00687AAF">
        <w:rPr>
          <w:sz w:val="22"/>
          <w:szCs w:val="22"/>
        </w:rPr>
        <w:t>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proofErr w:type="gramStart"/>
      <w:r w:rsidR="006C47A7">
        <w:t xml:space="preserve">bought </w:t>
      </w:r>
      <w:r w:rsidR="006C47A7" w:rsidRPr="006C47A7">
        <w:t>furniture</w:t>
      </w:r>
      <w:proofErr w:type="gramEnd"/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3328085F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</w:t>
      </w:r>
      <w:proofErr w:type="gramStart"/>
      <w:r w:rsidRPr="00332C3D">
        <w:t>in order to</w:t>
      </w:r>
      <w:proofErr w:type="gramEnd"/>
      <w:r w:rsidRPr="00332C3D">
        <w:t xml:space="preserve"> be </w:t>
      </w:r>
      <w:r w:rsidRPr="00332C3D">
        <w:rPr>
          <w:b/>
        </w:rPr>
        <w:t>valid</w:t>
      </w:r>
      <w:r w:rsidRPr="00332C3D">
        <w:t xml:space="preserve">. The Sub-Domain and Domain </w:t>
      </w:r>
      <w:r w:rsidR="00701D1D">
        <w:t>names</w:t>
      </w:r>
      <w:r w:rsidRPr="00332C3D">
        <w:t xml:space="preserve">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9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You can check us at </w:t>
            </w:r>
            <w:hyperlink r:id="rId12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London Hotels are awesome! - </w:t>
            </w:r>
            <w:hyperlink r:id="rId13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77BB4" w14:textId="77777777" w:rsidR="00407EA8" w:rsidRDefault="00407EA8">
      <w:pPr>
        <w:spacing w:before="0" w:after="0" w:line="240" w:lineRule="auto"/>
      </w:pPr>
      <w:r>
        <w:separator/>
      </w:r>
    </w:p>
  </w:endnote>
  <w:endnote w:type="continuationSeparator" w:id="0">
    <w:p w14:paraId="56D9CE6A" w14:textId="77777777" w:rsidR="00407EA8" w:rsidRDefault="00407E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3AAA66" w14:textId="77777777" w:rsidR="00407EA8" w:rsidRDefault="00407EA8">
      <w:pPr>
        <w:spacing w:before="0" w:after="0" w:line="240" w:lineRule="auto"/>
      </w:pPr>
      <w:r>
        <w:separator/>
      </w:r>
    </w:p>
  </w:footnote>
  <w:footnote w:type="continuationSeparator" w:id="0">
    <w:p w14:paraId="10C562B1" w14:textId="77777777" w:rsidR="00407EA8" w:rsidRDefault="00407EA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43180"/>
    <w:rsid w:val="00167947"/>
    <w:rsid w:val="001B5B62"/>
    <w:rsid w:val="002554B7"/>
    <w:rsid w:val="00256E68"/>
    <w:rsid w:val="00264C45"/>
    <w:rsid w:val="002F4756"/>
    <w:rsid w:val="00330A91"/>
    <w:rsid w:val="00332C3D"/>
    <w:rsid w:val="00407EA8"/>
    <w:rsid w:val="004B7FD3"/>
    <w:rsid w:val="004C0B47"/>
    <w:rsid w:val="004D2B9E"/>
    <w:rsid w:val="00502146"/>
    <w:rsid w:val="005049D9"/>
    <w:rsid w:val="00561FDD"/>
    <w:rsid w:val="005870A7"/>
    <w:rsid w:val="006749D8"/>
    <w:rsid w:val="00687AAF"/>
    <w:rsid w:val="006A19A1"/>
    <w:rsid w:val="006C47A7"/>
    <w:rsid w:val="00701D1D"/>
    <w:rsid w:val="00780A90"/>
    <w:rsid w:val="00795A8C"/>
    <w:rsid w:val="007B29CF"/>
    <w:rsid w:val="008748CF"/>
    <w:rsid w:val="009B405E"/>
    <w:rsid w:val="00A23C4F"/>
    <w:rsid w:val="00A2763D"/>
    <w:rsid w:val="00AF77A9"/>
    <w:rsid w:val="00B10A4E"/>
    <w:rsid w:val="00CC6B06"/>
    <w:rsid w:val="00D6644D"/>
    <w:rsid w:val="00DC5B73"/>
    <w:rsid w:val="00DE7B4C"/>
    <w:rsid w:val="00E00C87"/>
    <w:rsid w:val="00E13844"/>
    <w:rsid w:val="00E82F8B"/>
    <w:rsid w:val="00EA10DB"/>
    <w:rsid w:val="00F241CF"/>
    <w:rsid w:val="00F33C9A"/>
    <w:rsid w:val="00F40C14"/>
    <w:rsid w:val="00F94C25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Exercise/1743" TargetMode="External"/><Relationship Id="rId13" Type="http://schemas.openxmlformats.org/officeDocument/2006/relationships/hyperlink" Target="http://www.indigo.bloggers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london-hotels.co.u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bspiders101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nterne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web-stars.com/" TargetMode="External"/><Relationship Id="rId14" Type="http://schemas.openxmlformats.org/officeDocument/2006/relationships/hyperlink" Target="http://www.rebel21.sedecrem.moc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4</Pages>
  <Words>862</Words>
  <Characters>5143</Characters>
  <Application>Microsoft Office Word</Application>
  <DocSecurity>0</DocSecurity>
  <Lines>155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4</cp:revision>
  <cp:lastPrinted>2015-10-26T22:35:00Z</cp:lastPrinted>
  <dcterms:created xsi:type="dcterms:W3CDTF">2019-11-12T12:29:00Z</dcterms:created>
  <dcterms:modified xsi:type="dcterms:W3CDTF">2025-04-04T09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